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077F4" w14:textId="6928A71B" w:rsidR="004A6156" w:rsidRDefault="004A6156">
      <w:r>
        <w:t xml:space="preserve">Today I updated </w:t>
      </w:r>
      <w:r w:rsidR="006010C4">
        <w:t xml:space="preserve">and upgraded </w:t>
      </w:r>
      <w:r>
        <w:t>my Kali machine using “apt-get update”</w:t>
      </w:r>
      <w:r w:rsidR="006010C4">
        <w:t xml:space="preserve"> and “apt-get upgrade”</w:t>
      </w:r>
      <w:r>
        <w:t xml:space="preserve"> command. Everything was going smoothly until the machine restarted. </w:t>
      </w:r>
      <w:r w:rsidR="006010C4">
        <w:t xml:space="preserve">I was not able to login. </w:t>
      </w:r>
      <w:r w:rsidR="0006579B">
        <w:t>I was getting the screen shown below and I will show how I came around this issue and got my screen back.</w:t>
      </w:r>
    </w:p>
    <w:p w14:paraId="74504EB5" w14:textId="6B0E1BE6" w:rsidR="006010C4" w:rsidRDefault="006010C4">
      <w:r w:rsidRPr="006010C4">
        <w:drawing>
          <wp:inline distT="0" distB="0" distL="0" distR="0" wp14:anchorId="0ACC31C9" wp14:editId="7223E2DE">
            <wp:extent cx="5731510" cy="300164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12976" w14:textId="1FB064B8" w:rsidR="00D32B18" w:rsidRDefault="00D32B18"/>
    <w:p w14:paraId="4D1499F2" w14:textId="50C617EF" w:rsidR="00D32B18" w:rsidRDefault="00D32B18">
      <w:r>
        <w:t xml:space="preserve">Open </w:t>
      </w:r>
      <w:r w:rsidR="005E4585">
        <w:t>vSphere Client and click on “Launch Web Console”.</w:t>
      </w:r>
    </w:p>
    <w:p w14:paraId="5A90FC85" w14:textId="135E18B6" w:rsidR="005E4585" w:rsidRDefault="005E4585">
      <w:r w:rsidRPr="005E4585">
        <w:drawing>
          <wp:inline distT="0" distB="0" distL="0" distR="0" wp14:anchorId="34E11350" wp14:editId="2F70BF0D">
            <wp:extent cx="5731510" cy="2283460"/>
            <wp:effectExtent l="0" t="0" r="254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FD168" w14:textId="77777777" w:rsidR="005E4585" w:rsidRDefault="005E4585">
      <w:r>
        <w:t>In the new tab you will see login page for Kali machine.</w:t>
      </w:r>
    </w:p>
    <w:p w14:paraId="6C091B64" w14:textId="076B1C78" w:rsidR="004A6156" w:rsidRDefault="004A6156">
      <w:r w:rsidRPr="004A6156">
        <w:lastRenderedPageBreak/>
        <w:drawing>
          <wp:inline distT="0" distB="0" distL="0" distR="0" wp14:anchorId="525F6247" wp14:editId="304A2EB6">
            <wp:extent cx="5115639" cy="2267266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6E59B" w14:textId="3144A19F" w:rsidR="004A6156" w:rsidRDefault="004A6156">
      <w:r w:rsidRPr="004A6156">
        <w:drawing>
          <wp:inline distT="0" distB="0" distL="0" distR="0" wp14:anchorId="42D5AE3A" wp14:editId="1A89BDD7">
            <wp:extent cx="4686954" cy="219105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3F2D5" w14:textId="579FB4C3" w:rsidR="004A6156" w:rsidRDefault="006010C4">
      <w:r>
        <w:t xml:space="preserve">The login page stuck into a loop. </w:t>
      </w:r>
      <w:bookmarkStart w:id="0" w:name="_GoBack"/>
      <w:bookmarkEnd w:id="0"/>
    </w:p>
    <w:p w14:paraId="5B74E740" w14:textId="668B8E54" w:rsidR="004A6156" w:rsidRDefault="005E4585">
      <w:r>
        <w:t>To reach out the terminal press “Ctrl+Alt+F2”.</w:t>
      </w:r>
    </w:p>
    <w:p w14:paraId="12E02707" w14:textId="37E9A57E" w:rsidR="005E4585" w:rsidRDefault="005E4585">
      <w:r w:rsidRPr="005E4585">
        <w:drawing>
          <wp:inline distT="0" distB="0" distL="0" distR="0" wp14:anchorId="40D8605C" wp14:editId="433A8ABF">
            <wp:extent cx="5731510" cy="250380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EA007" w14:textId="21A42A2D" w:rsidR="005E4585" w:rsidRDefault="005E4585">
      <w:r w:rsidRPr="005E4585">
        <w:lastRenderedPageBreak/>
        <w:drawing>
          <wp:inline distT="0" distB="0" distL="0" distR="0" wp14:anchorId="31F2C522" wp14:editId="34D55933">
            <wp:extent cx="5731510" cy="255905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42B10" w14:textId="23332A3D" w:rsidR="005E4585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>Our 1</w:t>
      </w:r>
      <w:r w:rsidRPr="005E4585">
        <w:rPr>
          <w:rFonts w:ascii="Arial" w:hAnsi="Arial" w:cs="Arial"/>
          <w:color w:val="0A0A0A"/>
          <w:sz w:val="21"/>
          <w:szCs w:val="21"/>
          <w:shd w:val="clear" w:color="auto" w:fill="FFFFFF"/>
          <w:vertAlign w:val="superscript"/>
        </w:rPr>
        <w:t>st</w:t>
      </w:r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 xml:space="preserve"> command is “</w:t>
      </w:r>
      <w:proofErr w:type="spellStart"/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>sudo</w:t>
      </w:r>
      <w:proofErr w:type="spellEnd"/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 xml:space="preserve"> apt-get update</w:t>
      </w:r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>”.</w:t>
      </w:r>
    </w:p>
    <w:p w14:paraId="7CE82865" w14:textId="2EE214CC" w:rsidR="005E4585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 w:rsidRPr="005E4585">
        <w:rPr>
          <w:rFonts w:ascii="Arial" w:hAnsi="Arial" w:cs="Arial"/>
          <w:color w:val="0A0A0A"/>
          <w:sz w:val="21"/>
          <w:szCs w:val="21"/>
          <w:shd w:val="clear" w:color="auto" w:fill="FFFFFF"/>
        </w:rPr>
        <w:drawing>
          <wp:inline distT="0" distB="0" distL="0" distR="0" wp14:anchorId="3244A8FC" wp14:editId="1928AA2B">
            <wp:extent cx="5731510" cy="967740"/>
            <wp:effectExtent l="0" t="0" r="254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DE52D" w14:textId="77777777" w:rsidR="005E4585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</w:p>
    <w:p w14:paraId="2AA3A2AA" w14:textId="77777777" w:rsidR="005E4585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</w:p>
    <w:p w14:paraId="5A6E4134" w14:textId="77777777" w:rsidR="005E4585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>2 -s</w:t>
      </w:r>
      <w:proofErr w:type="spellStart"/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>udo</w:t>
      </w:r>
      <w:proofErr w:type="spellEnd"/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 xml:space="preserve"> apt-get upgrade </w:t>
      </w:r>
    </w:p>
    <w:p w14:paraId="6ACD2F3A" w14:textId="72499627" w:rsidR="005E4585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 w:rsidRPr="005E4585">
        <w:rPr>
          <w:rFonts w:ascii="Arial" w:hAnsi="Arial" w:cs="Arial"/>
          <w:color w:val="0A0A0A"/>
          <w:sz w:val="21"/>
          <w:szCs w:val="21"/>
          <w:shd w:val="clear" w:color="auto" w:fill="FFFFFF"/>
        </w:rPr>
        <w:drawing>
          <wp:inline distT="0" distB="0" distL="0" distR="0" wp14:anchorId="0C125CAB" wp14:editId="6F800674">
            <wp:extent cx="5731510" cy="100965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AF77A" w14:textId="1B5421A7" w:rsidR="005E4585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 xml:space="preserve">3 </w:t>
      </w:r>
      <w:proofErr w:type="spellStart"/>
      <w:r w:rsidR="000C04C7">
        <w:rPr>
          <w:rFonts w:ascii="Arial" w:hAnsi="Arial" w:cs="Arial"/>
          <w:color w:val="0A0A0A"/>
          <w:sz w:val="21"/>
          <w:szCs w:val="21"/>
          <w:shd w:val="clear" w:color="auto" w:fill="FFFFFF"/>
        </w:rPr>
        <w:t>sudo</w:t>
      </w:r>
      <w:proofErr w:type="spellEnd"/>
      <w:r w:rsidR="000C04C7">
        <w:rPr>
          <w:rFonts w:ascii="Arial" w:hAnsi="Arial" w:cs="Arial"/>
          <w:color w:val="0A0A0A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>dpkg</w:t>
      </w:r>
      <w:proofErr w:type="spellEnd"/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 xml:space="preserve"> --configure -a </w:t>
      </w:r>
    </w:p>
    <w:p w14:paraId="3E4BBC27" w14:textId="625C2CED" w:rsidR="005E4585" w:rsidRDefault="000C04C7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 w:rsidRPr="000C04C7">
        <w:rPr>
          <w:rFonts w:ascii="Arial" w:hAnsi="Arial" w:cs="Arial"/>
          <w:color w:val="0A0A0A"/>
          <w:sz w:val="21"/>
          <w:szCs w:val="21"/>
          <w:shd w:val="clear" w:color="auto" w:fill="FFFFFF"/>
        </w:rPr>
        <w:drawing>
          <wp:inline distT="0" distB="0" distL="0" distR="0" wp14:anchorId="0534693A" wp14:editId="6E6CEAE8">
            <wp:extent cx="5731510" cy="544195"/>
            <wp:effectExtent l="0" t="0" r="254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BF058" w14:textId="77777777" w:rsidR="000C04C7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>4 -</w:t>
      </w:r>
      <w:proofErr w:type="spellStart"/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>sudo</w:t>
      </w:r>
      <w:proofErr w:type="spellEnd"/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 xml:space="preserve"> apt-get install cinnamon-control-</w:t>
      </w:r>
      <w:proofErr w:type="spellStart"/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>center</w:t>
      </w:r>
      <w:proofErr w:type="spellEnd"/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 xml:space="preserve">-data </w:t>
      </w:r>
    </w:p>
    <w:p w14:paraId="7ADDC6E6" w14:textId="22E35945" w:rsidR="000C04C7" w:rsidRDefault="000C04C7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 w:rsidRPr="000C04C7">
        <w:rPr>
          <w:rFonts w:ascii="Arial" w:hAnsi="Arial" w:cs="Arial"/>
          <w:color w:val="0A0A0A"/>
          <w:sz w:val="21"/>
          <w:szCs w:val="21"/>
          <w:shd w:val="clear" w:color="auto" w:fill="FFFFFF"/>
        </w:rPr>
        <w:drawing>
          <wp:inline distT="0" distB="0" distL="0" distR="0" wp14:anchorId="06E47846" wp14:editId="6D6CDBF2">
            <wp:extent cx="5731510" cy="513715"/>
            <wp:effectExtent l="0" t="0" r="254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FE6F5" w14:textId="61978334" w:rsidR="000C04C7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 xml:space="preserve">5 -gdm3 </w:t>
      </w:r>
      <w:r w:rsidR="000C04C7">
        <w:rPr>
          <w:rFonts w:ascii="Arial" w:hAnsi="Arial" w:cs="Arial"/>
          <w:color w:val="0A0A0A"/>
          <w:sz w:val="21"/>
          <w:szCs w:val="21"/>
          <w:shd w:val="clear" w:color="auto" w:fill="FFFFFF"/>
        </w:rPr>
        <w:t>–</w:t>
      </w:r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>version</w:t>
      </w:r>
    </w:p>
    <w:p w14:paraId="3FF729B1" w14:textId="23680D6E" w:rsidR="000C04C7" w:rsidRDefault="000C04C7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 w:rsidRPr="000C04C7">
        <w:rPr>
          <w:rFonts w:ascii="Arial" w:hAnsi="Arial" w:cs="Arial"/>
          <w:color w:val="0A0A0A"/>
          <w:sz w:val="21"/>
          <w:szCs w:val="21"/>
          <w:shd w:val="clear" w:color="auto" w:fill="FFFFFF"/>
        </w:rPr>
        <w:drawing>
          <wp:inline distT="0" distB="0" distL="0" distR="0" wp14:anchorId="69D802CF" wp14:editId="4B464405">
            <wp:extent cx="5731510" cy="492125"/>
            <wp:effectExtent l="0" t="0" r="254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4FD6A" w14:textId="77777777" w:rsidR="000C04C7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 xml:space="preserve">6 -apt-get --reinstall install gdm3 </w:t>
      </w:r>
    </w:p>
    <w:p w14:paraId="24375214" w14:textId="4220FE58" w:rsidR="000C04C7" w:rsidRDefault="000C04C7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 w:rsidRPr="000C04C7">
        <w:rPr>
          <w:rFonts w:ascii="Arial" w:hAnsi="Arial" w:cs="Arial"/>
          <w:color w:val="0A0A0A"/>
          <w:sz w:val="21"/>
          <w:szCs w:val="21"/>
          <w:shd w:val="clear" w:color="auto" w:fill="FFFFFF"/>
        </w:rPr>
        <w:lastRenderedPageBreak/>
        <w:drawing>
          <wp:inline distT="0" distB="0" distL="0" distR="0" wp14:anchorId="06CA4DA3" wp14:editId="1AC359FF">
            <wp:extent cx="5731510" cy="83820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E3EFC" w14:textId="77777777" w:rsidR="000C04C7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 xml:space="preserve">7 -apt-get --reinstall install gnome </w:t>
      </w:r>
    </w:p>
    <w:p w14:paraId="740E9578" w14:textId="55D47D91" w:rsidR="000C04C7" w:rsidRDefault="000C04C7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 w:rsidRPr="000C04C7">
        <w:rPr>
          <w:rFonts w:ascii="Arial" w:hAnsi="Arial" w:cs="Arial"/>
          <w:color w:val="0A0A0A"/>
          <w:sz w:val="21"/>
          <w:szCs w:val="21"/>
          <w:shd w:val="clear" w:color="auto" w:fill="FFFFFF"/>
        </w:rPr>
        <w:drawing>
          <wp:inline distT="0" distB="0" distL="0" distR="0" wp14:anchorId="53E20827" wp14:editId="088BDA04">
            <wp:extent cx="5731510" cy="888365"/>
            <wp:effectExtent l="0" t="0" r="2540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653BA" w14:textId="77777777" w:rsidR="000C04C7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 xml:space="preserve">8 -apt-get --reinstall install gnome-shell </w:t>
      </w:r>
    </w:p>
    <w:p w14:paraId="1011CA6B" w14:textId="2D7A38FA" w:rsidR="000C04C7" w:rsidRDefault="000C04C7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 w:rsidRPr="000C04C7">
        <w:rPr>
          <w:rFonts w:ascii="Arial" w:hAnsi="Arial" w:cs="Arial"/>
          <w:color w:val="0A0A0A"/>
          <w:sz w:val="21"/>
          <w:szCs w:val="21"/>
          <w:shd w:val="clear" w:color="auto" w:fill="FFFFFF"/>
        </w:rPr>
        <w:drawing>
          <wp:inline distT="0" distB="0" distL="0" distR="0" wp14:anchorId="44E8969A" wp14:editId="02573FBF">
            <wp:extent cx="5731510" cy="822960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8EB87" w14:textId="77777777" w:rsidR="000C04C7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>9 -</w:t>
      </w:r>
      <w:proofErr w:type="spellStart"/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>dpkg</w:t>
      </w:r>
      <w:proofErr w:type="spellEnd"/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 xml:space="preserve">-reconfigure gdm3 </w:t>
      </w:r>
    </w:p>
    <w:p w14:paraId="406A91BB" w14:textId="2C37D77A" w:rsidR="000C04C7" w:rsidRDefault="000C04C7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 w:rsidRPr="000C04C7">
        <w:rPr>
          <w:rFonts w:ascii="Arial" w:hAnsi="Arial" w:cs="Arial"/>
          <w:color w:val="0A0A0A"/>
          <w:sz w:val="21"/>
          <w:szCs w:val="21"/>
          <w:shd w:val="clear" w:color="auto" w:fill="FFFFFF"/>
        </w:rPr>
        <w:drawing>
          <wp:inline distT="0" distB="0" distL="0" distR="0" wp14:anchorId="75522CF9" wp14:editId="558DB81E">
            <wp:extent cx="5731510" cy="86296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428CB" w14:textId="38DD469E" w:rsidR="005E4585" w:rsidRDefault="005E4585">
      <w:pPr>
        <w:rPr>
          <w:rFonts w:ascii="Arial" w:hAnsi="Arial" w:cs="Arial"/>
          <w:color w:val="0A0A0A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A0A0A"/>
          <w:sz w:val="21"/>
          <w:szCs w:val="21"/>
          <w:shd w:val="clear" w:color="auto" w:fill="FFFFFF"/>
        </w:rPr>
        <w:t>10-reboot</w:t>
      </w:r>
    </w:p>
    <w:p w14:paraId="1BEAEE92" w14:textId="6669354C" w:rsidR="000C04C7" w:rsidRDefault="000C04C7">
      <w:r w:rsidRPr="000C04C7">
        <w:drawing>
          <wp:inline distT="0" distB="0" distL="0" distR="0" wp14:anchorId="6D2E960C" wp14:editId="5E393AB5">
            <wp:extent cx="5731510" cy="736600"/>
            <wp:effectExtent l="0" t="0" r="254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14474" w14:textId="548E1D46" w:rsidR="005E4585" w:rsidRDefault="005E4585"/>
    <w:p w14:paraId="6B05F95E" w14:textId="5F3C7D6A" w:rsidR="000C04C7" w:rsidRDefault="000C04C7"/>
    <w:p w14:paraId="2EA42580" w14:textId="768335FD" w:rsidR="000C04C7" w:rsidRDefault="00827C3E">
      <w:r>
        <w:t>Type login credential:</w:t>
      </w:r>
    </w:p>
    <w:p w14:paraId="22BB18FB" w14:textId="29F1E353" w:rsidR="00827C3E" w:rsidRDefault="00827C3E">
      <w:r w:rsidRPr="00827C3E">
        <w:lastRenderedPageBreak/>
        <w:drawing>
          <wp:inline distT="0" distB="0" distL="0" distR="0" wp14:anchorId="3FAAAF9C" wp14:editId="3B5EE275">
            <wp:extent cx="5731510" cy="301434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0F214" w14:textId="0F73BE9D" w:rsidR="005E4585" w:rsidRDefault="005E4585"/>
    <w:p w14:paraId="66643C3D" w14:textId="7085540C" w:rsidR="005E4585" w:rsidRDefault="00827C3E">
      <w:r>
        <w:t>We are done.</w:t>
      </w:r>
    </w:p>
    <w:sectPr w:rsidR="005E45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1MDE1tzQ3NjMwNTdU0lEKTi0uzszPAykwrAUAw4co7ywAAAA="/>
  </w:docVars>
  <w:rsids>
    <w:rsidRoot w:val="004A6156"/>
    <w:rsid w:val="0006579B"/>
    <w:rsid w:val="00073C9C"/>
    <w:rsid w:val="000C04C7"/>
    <w:rsid w:val="00325BA8"/>
    <w:rsid w:val="004A6156"/>
    <w:rsid w:val="00535411"/>
    <w:rsid w:val="005E4585"/>
    <w:rsid w:val="006010C4"/>
    <w:rsid w:val="00827C3E"/>
    <w:rsid w:val="00A6673E"/>
    <w:rsid w:val="00CB0D57"/>
    <w:rsid w:val="00D32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14696"/>
  <w15:chartTrackingRefBased/>
  <w15:docId w15:val="{FD251772-54DB-4335-BB07-AEA1E8A41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5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ain yk</dc:creator>
  <cp:keywords/>
  <dc:description/>
  <cp:lastModifiedBy>hussain yk</cp:lastModifiedBy>
  <cp:revision>1</cp:revision>
  <dcterms:created xsi:type="dcterms:W3CDTF">2019-06-21T09:55:00Z</dcterms:created>
  <dcterms:modified xsi:type="dcterms:W3CDTF">2019-06-21T17:01:00Z</dcterms:modified>
</cp:coreProperties>
</file>